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CD4C" w14:textId="3AB305BF" w:rsidR="00BD5A44" w:rsidRPr="00D97289" w:rsidRDefault="00327834" w:rsidP="00F62147">
      <w:pPr>
        <w:pStyle w:val="Heading1"/>
        <w:pBdr>
          <w:bottom w:val="single" w:sz="4" w:space="1" w:color="auto"/>
        </w:pBdr>
        <w:rPr>
          <w:rFonts w:ascii="Arial" w:hAnsi="Arial" w:cs="Arial"/>
          <w:color w:val="62B247"/>
        </w:rPr>
      </w:pPr>
      <w:r w:rsidRPr="00D97289">
        <w:rPr>
          <w:rFonts w:ascii="Arial" w:hAnsi="Arial" w:cs="Arial"/>
          <w:color w:val="62B247"/>
          <w:sz w:val="40"/>
        </w:rPr>
        <w:t>Verified</w:t>
      </w:r>
      <w:r w:rsidR="004C6967" w:rsidRPr="00D97289">
        <w:rPr>
          <w:rFonts w:ascii="Arial" w:hAnsi="Arial" w:cs="Arial"/>
          <w:color w:val="62B247"/>
          <w:sz w:val="40"/>
        </w:rPr>
        <w:t xml:space="preserve"> Sender Request </w:t>
      </w:r>
    </w:p>
    <w:p w14:paraId="5BEBC1CC" w14:textId="6A812AC8" w:rsidR="00490E0F" w:rsidRDefault="00490E0F" w:rsidP="00490E0F"/>
    <w:p w14:paraId="26E156D4" w14:textId="6DF73809" w:rsidR="00F14531" w:rsidRPr="00F14531" w:rsidRDefault="00F14531" w:rsidP="00F14531">
      <w:pPr>
        <w:rPr>
          <w:rFonts w:ascii="Arial" w:hAnsi="Arial" w:cs="Arial"/>
          <w:color w:val="667175"/>
        </w:rPr>
      </w:pPr>
      <w:r w:rsidRPr="00F14531">
        <w:rPr>
          <w:rFonts w:ascii="Arial" w:hAnsi="Arial" w:cs="Arial"/>
          <w:color w:val="667175"/>
        </w:rPr>
        <w:t xml:space="preserve">Please fill out the following and return to </w:t>
      </w:r>
      <w:r w:rsidR="008A4E3C">
        <w:rPr>
          <w:rFonts w:ascii="Arial" w:hAnsi="Arial" w:cs="Arial"/>
          <w:color w:val="667175"/>
        </w:rPr>
        <w:t>Grasshopper</w:t>
      </w:r>
      <w:r w:rsidRPr="00F14531">
        <w:rPr>
          <w:rFonts w:ascii="Arial" w:hAnsi="Arial" w:cs="Arial"/>
          <w:color w:val="667175"/>
        </w:rPr>
        <w:t xml:space="preserve"> Support.</w:t>
      </w:r>
      <w:r w:rsidR="00041393">
        <w:rPr>
          <w:rFonts w:ascii="Arial" w:hAnsi="Arial" w:cs="Arial"/>
          <w:color w:val="667175"/>
        </w:rPr>
        <w:t xml:space="preserve"> One Verified Sender submission is required per brand. Brands who dedicate different numbers to different use cases should submit separate forms for each TFN.</w:t>
      </w:r>
    </w:p>
    <w:p w14:paraId="2DCCBDB0" w14:textId="77777777" w:rsidR="00F14531" w:rsidRPr="00F14531" w:rsidRDefault="00F14531" w:rsidP="00F14531">
      <w:pPr>
        <w:rPr>
          <w:rFonts w:ascii="Arial" w:hAnsi="Arial" w:cs="Arial"/>
          <w:color w:val="667175"/>
        </w:rPr>
      </w:pPr>
    </w:p>
    <w:p w14:paraId="2295C508" w14:textId="66C0CECB" w:rsidR="00F14531" w:rsidRPr="00F14531" w:rsidRDefault="00041393" w:rsidP="00F14531">
      <w:pPr>
        <w:rPr>
          <w:rFonts w:ascii="Arial" w:hAnsi="Arial" w:cs="Arial"/>
          <w:color w:val="667175"/>
        </w:rPr>
      </w:pPr>
      <w:r w:rsidRPr="00D97289">
        <w:rPr>
          <w:rFonts w:ascii="Arial" w:hAnsi="Arial" w:cs="Arial"/>
          <w:b/>
          <w:bCs/>
          <w:color w:val="62B247"/>
        </w:rPr>
        <w:t>All fields are required</w:t>
      </w:r>
      <w:r w:rsidR="00760A27" w:rsidRPr="00D97289">
        <w:rPr>
          <w:rFonts w:ascii="Arial" w:hAnsi="Arial" w:cs="Arial"/>
          <w:b/>
          <w:bCs/>
          <w:color w:val="62B247"/>
        </w:rPr>
        <w:t xml:space="preserve"> for all submissions</w:t>
      </w:r>
      <w:r w:rsidRPr="00D97289">
        <w:rPr>
          <w:rFonts w:ascii="Arial" w:hAnsi="Arial" w:cs="Arial"/>
          <w:b/>
          <w:bCs/>
          <w:color w:val="62B247"/>
        </w:rPr>
        <w:t>.</w:t>
      </w:r>
      <w:r w:rsidRPr="00D97289">
        <w:rPr>
          <w:rFonts w:ascii="Arial" w:hAnsi="Arial" w:cs="Arial"/>
          <w:color w:val="62B247"/>
        </w:rPr>
        <w:t xml:space="preserve">  </w:t>
      </w:r>
      <w:r w:rsidR="009054E3" w:rsidRPr="009054E3">
        <w:rPr>
          <w:rFonts w:ascii="Arial" w:hAnsi="Arial" w:cs="Arial"/>
          <w:color w:val="667175"/>
        </w:rPr>
        <w:t xml:space="preserve">You must fill in every section when submitting the form. No situation is an exception, even if it's just regular conversation usage. If you leave any of the </w:t>
      </w:r>
      <w:r w:rsidR="009054E3">
        <w:rPr>
          <w:rFonts w:ascii="Arial" w:hAnsi="Arial" w:cs="Arial"/>
          <w:color w:val="667175"/>
        </w:rPr>
        <w:t>fields</w:t>
      </w:r>
      <w:r w:rsidR="009054E3" w:rsidRPr="009054E3">
        <w:rPr>
          <w:rFonts w:ascii="Arial" w:hAnsi="Arial" w:cs="Arial"/>
          <w:color w:val="667175"/>
        </w:rPr>
        <w:t xml:space="preserve"> empty, we won't be able to complete the process for you.</w:t>
      </w:r>
    </w:p>
    <w:p w14:paraId="66B4914E" w14:textId="77777777" w:rsidR="00F14531" w:rsidRPr="00F14531" w:rsidRDefault="00F14531" w:rsidP="00F14531">
      <w:pPr>
        <w:rPr>
          <w:rFonts w:ascii="Arial" w:hAnsi="Arial" w:cs="Arial"/>
        </w:rPr>
      </w:pPr>
    </w:p>
    <w:p w14:paraId="38374F87" w14:textId="77777777" w:rsidR="00F14531" w:rsidRPr="00F14531" w:rsidRDefault="00F14531" w:rsidP="00F14531">
      <w:pPr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10881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3595"/>
        <w:gridCol w:w="4050"/>
        <w:gridCol w:w="1260"/>
        <w:gridCol w:w="1976"/>
      </w:tblGrid>
      <w:tr w:rsidR="00F14531" w:rsidRPr="00F14531" w14:paraId="47E286AC" w14:textId="77777777" w:rsidTr="00892200">
        <w:trPr>
          <w:trHeight w:val="60"/>
        </w:trPr>
        <w:tc>
          <w:tcPr>
            <w:tcW w:w="10881" w:type="dxa"/>
            <w:gridSpan w:val="4"/>
            <w:shd w:val="clear" w:color="auto" w:fill="27BE23"/>
            <w:vAlign w:val="center"/>
          </w:tcPr>
          <w:p w14:paraId="3CF2C0FD" w14:textId="77777777" w:rsidR="00F14531" w:rsidRPr="00F14531" w:rsidRDefault="00F14531" w:rsidP="00AD37EA">
            <w:pPr>
              <w:spacing w:before="40" w:after="40"/>
              <w:jc w:val="center"/>
              <w:rPr>
                <w:rFonts w:ascii="Arial" w:hAnsi="Arial" w:cs="Arial"/>
                <w:b/>
                <w:color w:val="33383A"/>
                <w:sz w:val="32"/>
                <w:szCs w:val="32"/>
              </w:rPr>
            </w:pPr>
            <w:r w:rsidRPr="006D003E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Required</w:t>
            </w:r>
          </w:p>
        </w:tc>
      </w:tr>
      <w:tr w:rsidR="00F14531" w:rsidRPr="00F14531" w14:paraId="4C680642" w14:textId="77777777" w:rsidTr="008A4E3C">
        <w:trPr>
          <w:trHeight w:val="731"/>
        </w:trPr>
        <w:tc>
          <w:tcPr>
            <w:tcW w:w="3595" w:type="dxa"/>
            <w:shd w:val="clear" w:color="auto" w:fill="27BE23"/>
            <w:vAlign w:val="center"/>
          </w:tcPr>
          <w:p w14:paraId="58554961" w14:textId="77777777" w:rsidR="00F14531" w:rsidRPr="00F14531" w:rsidRDefault="00F14531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Messaging Provider</w:t>
            </w:r>
          </w:p>
        </w:tc>
        <w:tc>
          <w:tcPr>
            <w:tcW w:w="7286" w:type="dxa"/>
            <w:gridSpan w:val="3"/>
            <w:shd w:val="clear" w:color="auto" w:fill="F2F2F2" w:themeFill="background1" w:themeFillShade="F2"/>
            <w:vAlign w:val="center"/>
          </w:tcPr>
          <w:p w14:paraId="5AECE05C" w14:textId="450DD722" w:rsidR="00F14531" w:rsidRPr="006D003E" w:rsidRDefault="008A4E3C" w:rsidP="00AD37EA">
            <w:pPr>
              <w:spacing w:before="40" w:after="40"/>
              <w:rPr>
                <w:rFonts w:ascii="Arial" w:hAnsi="Arial" w:cs="Arial"/>
                <w:color w:val="667175"/>
                <w:szCs w:val="20"/>
              </w:rPr>
            </w:pPr>
            <w:r>
              <w:rPr>
                <w:rFonts w:ascii="Arial" w:hAnsi="Arial" w:cs="Arial"/>
                <w:color w:val="667175"/>
                <w:szCs w:val="20"/>
              </w:rPr>
              <w:t>Grasshopper</w:t>
            </w:r>
          </w:p>
        </w:tc>
      </w:tr>
      <w:tr w:rsidR="00F14531" w:rsidRPr="00F14531" w14:paraId="6EE72C04" w14:textId="77777777" w:rsidTr="008A4E3C">
        <w:trPr>
          <w:trHeight w:val="731"/>
        </w:trPr>
        <w:tc>
          <w:tcPr>
            <w:tcW w:w="3595" w:type="dxa"/>
            <w:shd w:val="clear" w:color="auto" w:fill="27BE23"/>
            <w:vAlign w:val="center"/>
          </w:tcPr>
          <w:p w14:paraId="4DC4EDD7" w14:textId="77777777" w:rsidR="00F14531" w:rsidRPr="00F14531" w:rsidRDefault="00F14531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siness Name</w:t>
            </w:r>
          </w:p>
        </w:tc>
        <w:tc>
          <w:tcPr>
            <w:tcW w:w="7286" w:type="dxa"/>
            <w:gridSpan w:val="3"/>
            <w:vAlign w:val="center"/>
          </w:tcPr>
          <w:p w14:paraId="16E51F1C" w14:textId="2799DE05" w:rsidR="00F14531" w:rsidRPr="006D003E" w:rsidRDefault="005D4322" w:rsidP="00AD37EA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r>
              <w:rPr>
                <w:rFonts w:eastAsia="Times New Roman"/>
              </w:rPr>
              <w:t xml:space="preserve"> </w:t>
            </w:r>
          </w:p>
        </w:tc>
      </w:tr>
      <w:tr w:rsidR="003829AA" w:rsidRPr="00F14531" w14:paraId="566256E7" w14:textId="77777777" w:rsidTr="008A4E3C">
        <w:trPr>
          <w:trHeight w:val="476"/>
        </w:trPr>
        <w:tc>
          <w:tcPr>
            <w:tcW w:w="3595" w:type="dxa"/>
            <w:vMerge w:val="restart"/>
            <w:shd w:val="clear" w:color="auto" w:fill="27BE23"/>
            <w:vAlign w:val="center"/>
          </w:tcPr>
          <w:p w14:paraId="35909428" w14:textId="02A3D7F5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siness Registered Address</w:t>
            </w:r>
            <w:r w:rsidR="009054E3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9054E3" w:rsidRPr="009054E3">
              <w:rPr>
                <w:rFonts w:ascii="Arial" w:hAnsi="Arial" w:cs="Arial"/>
                <w:b/>
                <w:i/>
                <w:iCs/>
                <w:color w:val="FFFFFF" w:themeColor="background1"/>
                <w:sz w:val="22"/>
                <w:szCs w:val="22"/>
              </w:rPr>
              <w:t xml:space="preserve">(In this </w:t>
            </w:r>
            <w:r w:rsidR="009054E3">
              <w:rPr>
                <w:rFonts w:ascii="Arial" w:hAnsi="Arial" w:cs="Arial"/>
                <w:b/>
                <w:i/>
                <w:iCs/>
                <w:color w:val="FFFFFF" w:themeColor="background1"/>
                <w:sz w:val="22"/>
                <w:szCs w:val="22"/>
              </w:rPr>
              <w:t>section</w:t>
            </w:r>
            <w:r w:rsidR="009054E3" w:rsidRPr="009054E3">
              <w:rPr>
                <w:rFonts w:ascii="Arial" w:hAnsi="Arial" w:cs="Arial"/>
                <w:b/>
                <w:i/>
                <w:iCs/>
                <w:color w:val="FFFFFF" w:themeColor="background1"/>
                <w:sz w:val="22"/>
                <w:szCs w:val="22"/>
              </w:rPr>
              <w:t>, you should provide the address of your business)</w:t>
            </w:r>
          </w:p>
        </w:tc>
        <w:tc>
          <w:tcPr>
            <w:tcW w:w="7286" w:type="dxa"/>
            <w:gridSpan w:val="3"/>
            <w:vAlign w:val="center"/>
          </w:tcPr>
          <w:p w14:paraId="6615336A" w14:textId="54E7396F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Address:</w:t>
            </w:r>
            <w:r w:rsidR="008E52DC">
              <w:rPr>
                <w:rFonts w:ascii="Arial" w:hAnsi="Arial" w:cs="Arial"/>
                <w:b/>
                <w:color w:val="667175"/>
                <w:sz w:val="22"/>
                <w:szCs w:val="22"/>
              </w:rPr>
              <w:t xml:space="preserve"> </w:t>
            </w:r>
          </w:p>
        </w:tc>
      </w:tr>
      <w:tr w:rsidR="003829AA" w:rsidRPr="00F14531" w14:paraId="18A58EBC" w14:textId="77777777" w:rsidTr="008A4E3C">
        <w:trPr>
          <w:trHeight w:val="377"/>
        </w:trPr>
        <w:tc>
          <w:tcPr>
            <w:tcW w:w="3595" w:type="dxa"/>
            <w:vMerge/>
            <w:shd w:val="clear" w:color="auto" w:fill="27BE23"/>
            <w:vAlign w:val="center"/>
          </w:tcPr>
          <w:p w14:paraId="6381D343" w14:textId="77777777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</w:p>
        </w:tc>
        <w:tc>
          <w:tcPr>
            <w:tcW w:w="4050" w:type="dxa"/>
            <w:vAlign w:val="center"/>
          </w:tcPr>
          <w:p w14:paraId="41B275B3" w14:textId="3D39924D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City:</w:t>
            </w:r>
            <w:r w:rsidR="00DB202D">
              <w:rPr>
                <w:rFonts w:eastAsia="Times New Roman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765A2133" w14:textId="5F03033B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State:</w:t>
            </w:r>
          </w:p>
        </w:tc>
        <w:tc>
          <w:tcPr>
            <w:tcW w:w="1976" w:type="dxa"/>
            <w:vAlign w:val="center"/>
          </w:tcPr>
          <w:p w14:paraId="7AB8A52C" w14:textId="2A0578B1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Zip:</w:t>
            </w:r>
            <w:r w:rsidR="00DB202D">
              <w:rPr>
                <w:rFonts w:eastAsia="Times New Roman"/>
              </w:rPr>
              <w:t xml:space="preserve"> </w:t>
            </w:r>
          </w:p>
        </w:tc>
      </w:tr>
      <w:tr w:rsidR="003829AA" w:rsidRPr="00F14531" w14:paraId="5788D440" w14:textId="77777777" w:rsidTr="008A4E3C">
        <w:trPr>
          <w:trHeight w:val="503"/>
        </w:trPr>
        <w:tc>
          <w:tcPr>
            <w:tcW w:w="3595" w:type="dxa"/>
            <w:shd w:val="clear" w:color="auto" w:fill="27BE23"/>
            <w:vAlign w:val="center"/>
          </w:tcPr>
          <w:p w14:paraId="15ACBD41" w14:textId="77777777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Business Contact </w:t>
            </w:r>
          </w:p>
        </w:tc>
        <w:tc>
          <w:tcPr>
            <w:tcW w:w="4050" w:type="dxa"/>
            <w:vAlign w:val="center"/>
          </w:tcPr>
          <w:p w14:paraId="55DED942" w14:textId="044F4FDB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First:</w:t>
            </w:r>
            <w:r w:rsidR="008E52DC">
              <w:rPr>
                <w:rFonts w:ascii="Arial" w:hAnsi="Arial" w:cs="Arial"/>
                <w:b/>
                <w:color w:val="667175"/>
                <w:sz w:val="22"/>
                <w:szCs w:val="22"/>
              </w:rPr>
              <w:t xml:space="preserve"> </w:t>
            </w:r>
          </w:p>
        </w:tc>
        <w:tc>
          <w:tcPr>
            <w:tcW w:w="3236" w:type="dxa"/>
            <w:gridSpan w:val="2"/>
            <w:vAlign w:val="center"/>
          </w:tcPr>
          <w:p w14:paraId="2F89E0FB" w14:textId="71B73B7A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Last:</w:t>
            </w:r>
            <w:r w:rsidR="008E52DC">
              <w:rPr>
                <w:rFonts w:ascii="Arial" w:hAnsi="Arial" w:cs="Arial"/>
                <w:b/>
                <w:color w:val="667175"/>
                <w:sz w:val="22"/>
                <w:szCs w:val="22"/>
              </w:rPr>
              <w:t xml:space="preserve"> </w:t>
            </w:r>
          </w:p>
        </w:tc>
      </w:tr>
      <w:tr w:rsidR="003829AA" w:rsidRPr="00F14531" w14:paraId="1B08E1DC" w14:textId="77777777" w:rsidTr="008A4E3C">
        <w:trPr>
          <w:trHeight w:val="440"/>
        </w:trPr>
        <w:tc>
          <w:tcPr>
            <w:tcW w:w="3595" w:type="dxa"/>
            <w:shd w:val="clear" w:color="auto" w:fill="27BE23"/>
            <w:vAlign w:val="center"/>
          </w:tcPr>
          <w:p w14:paraId="374377A3" w14:textId="77777777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siness Contact Information</w:t>
            </w:r>
          </w:p>
        </w:tc>
        <w:tc>
          <w:tcPr>
            <w:tcW w:w="4050" w:type="dxa"/>
            <w:vAlign w:val="center"/>
          </w:tcPr>
          <w:p w14:paraId="7BC08736" w14:textId="01202470" w:rsidR="003829AA" w:rsidRPr="006D003E" w:rsidRDefault="00163CA0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667175"/>
                <w:sz w:val="22"/>
                <w:szCs w:val="22"/>
              </w:rPr>
              <w:t xml:space="preserve">Business </w:t>
            </w:r>
            <w:r w:rsidR="006D003E"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Email:</w:t>
            </w:r>
            <w:r w:rsidR="00DB202D">
              <w:rPr>
                <w:rFonts w:eastAsia="Times New Roman"/>
              </w:rPr>
              <w:t xml:space="preserve"> </w:t>
            </w:r>
          </w:p>
        </w:tc>
        <w:tc>
          <w:tcPr>
            <w:tcW w:w="3236" w:type="dxa"/>
            <w:gridSpan w:val="2"/>
            <w:vAlign w:val="center"/>
          </w:tcPr>
          <w:p w14:paraId="1A3FC22C" w14:textId="4713F0DE" w:rsidR="003829AA" w:rsidRPr="006D003E" w:rsidRDefault="00163CA0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667175"/>
                <w:sz w:val="22"/>
                <w:szCs w:val="22"/>
              </w:rPr>
              <w:t xml:space="preserve">Contact </w:t>
            </w:r>
            <w:r w:rsidR="003829AA"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Phone</w:t>
            </w:r>
            <w:r>
              <w:rPr>
                <w:rFonts w:ascii="Arial" w:hAnsi="Arial" w:cs="Arial"/>
                <w:b/>
                <w:color w:val="667175"/>
                <w:sz w:val="22"/>
                <w:szCs w:val="22"/>
              </w:rPr>
              <w:t xml:space="preserve"> </w:t>
            </w:r>
            <w:r w:rsidRPr="00163CA0">
              <w:rPr>
                <w:rFonts w:ascii="Arial" w:hAnsi="Arial" w:cs="Arial"/>
                <w:bCs/>
                <w:i/>
                <w:iCs/>
                <w:color w:val="667175"/>
                <w:sz w:val="22"/>
                <w:szCs w:val="22"/>
              </w:rPr>
              <w:t>(not your Grasshopper Number)</w:t>
            </w:r>
            <w:r w:rsidR="003829AA" w:rsidRPr="00163CA0">
              <w:rPr>
                <w:rFonts w:ascii="Arial" w:hAnsi="Arial" w:cs="Arial"/>
                <w:bCs/>
                <w:i/>
                <w:iCs/>
                <w:color w:val="667175"/>
                <w:sz w:val="22"/>
                <w:szCs w:val="22"/>
              </w:rPr>
              <w:t>:</w:t>
            </w:r>
            <w:r w:rsidR="00DB202D">
              <w:rPr>
                <w:rFonts w:eastAsia="Times New Roman"/>
              </w:rPr>
              <w:t xml:space="preserve"> </w:t>
            </w:r>
          </w:p>
        </w:tc>
      </w:tr>
      <w:tr w:rsidR="003829AA" w:rsidRPr="00F14531" w14:paraId="61DA03C0" w14:textId="77777777" w:rsidTr="008A4E3C">
        <w:trPr>
          <w:trHeight w:val="611"/>
        </w:trPr>
        <w:tc>
          <w:tcPr>
            <w:tcW w:w="3595" w:type="dxa"/>
            <w:shd w:val="clear" w:color="auto" w:fill="27BE23"/>
            <w:vAlign w:val="center"/>
          </w:tcPr>
          <w:p w14:paraId="3ECD8086" w14:textId="340E0B2C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Number</w:t>
            </w:r>
            <w:r w:rsidR="00163CA0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163CA0" w:rsidRPr="00743582">
              <w:rPr>
                <w:rFonts w:ascii="Arial" w:hAnsi="Arial" w:cs="Arial"/>
                <w:b/>
                <w:i/>
                <w:iCs/>
                <w:color w:val="FFFFFF" w:themeColor="background1"/>
                <w:sz w:val="22"/>
                <w:szCs w:val="22"/>
              </w:rPr>
              <w:t>(Your Grasshopper Toll Free Number(s))</w:t>
            </w:r>
            <w:r w:rsidR="00546428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743582" w:rsidRPr="00743582">
              <w:rPr>
                <w:i/>
                <w:iCs/>
                <w:color w:val="FFFFFF" w:themeColor="background1"/>
                <w:sz w:val="32"/>
                <w:szCs w:val="32"/>
              </w:rPr>
              <w:t xml:space="preserve"> </w:t>
            </w:r>
            <w:r w:rsidR="00743582" w:rsidRPr="00743582">
              <w:rPr>
                <w:rFonts w:eastAsia="Times New Roman"/>
                <w:i/>
                <w:iCs/>
                <w:color w:val="FFFFFF" w:themeColor="background1"/>
                <w:sz w:val="32"/>
                <w:szCs w:val="32"/>
                <w:vertAlign w:val="superscript"/>
              </w:rPr>
              <w:t>If you use multiple toll-free numbers, you must explain why you need more than one number for your business.</w:t>
            </w:r>
          </w:p>
        </w:tc>
        <w:tc>
          <w:tcPr>
            <w:tcW w:w="7286" w:type="dxa"/>
            <w:gridSpan w:val="3"/>
            <w:vAlign w:val="center"/>
          </w:tcPr>
          <w:p w14:paraId="6CC87915" w14:textId="011A5933" w:rsidR="003829AA" w:rsidRPr="00940965" w:rsidRDefault="003829AA" w:rsidP="00AD37EA">
            <w:pPr>
              <w:spacing w:before="40" w:after="40"/>
              <w:rPr>
                <w:rFonts w:eastAsia="Times New Roman"/>
              </w:rPr>
            </w:pPr>
          </w:p>
        </w:tc>
      </w:tr>
      <w:tr w:rsidR="003829AA" w:rsidRPr="00F14531" w14:paraId="346B1533" w14:textId="77777777" w:rsidTr="008A4E3C">
        <w:trPr>
          <w:trHeight w:val="944"/>
        </w:trPr>
        <w:tc>
          <w:tcPr>
            <w:tcW w:w="3595" w:type="dxa"/>
            <w:shd w:val="clear" w:color="auto" w:fill="27BE23"/>
            <w:vAlign w:val="center"/>
          </w:tcPr>
          <w:p w14:paraId="03CED6F6" w14:textId="6F6A9C6D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Summarize the use-case</w:t>
            </w:r>
            <w:r w:rsidR="00163CA0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546428"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546428" w:rsidRPr="00080D8A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What content are subscribers signing up for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311958A9" w14:textId="5D8B709A" w:rsidR="00B53937" w:rsidRPr="00A7764C" w:rsidRDefault="00A7764C" w:rsidP="00AD37EA">
            <w:pPr>
              <w:spacing w:before="40" w:after="40"/>
              <w:rPr>
                <w:rFonts w:eastAsia="Times New Roman"/>
                <w:i/>
                <w:iCs/>
                <w:color w:val="A6A6A6" w:themeColor="background1" w:themeShade="A6"/>
              </w:rPr>
            </w:pPr>
            <w:r w:rsidRPr="00A7764C">
              <w:rPr>
                <w:rFonts w:eastAsia="Times New Roman"/>
                <w:i/>
                <w:iCs/>
                <w:color w:val="A6A6A6" w:themeColor="background1" w:themeShade="A6"/>
              </w:rPr>
              <w:t>In this section, we would like to learn about how and for what purpose you will use the toll-free number</w:t>
            </w:r>
            <w:r>
              <w:rPr>
                <w:rFonts w:eastAsia="Times New Roman"/>
                <w:i/>
                <w:iCs/>
                <w:color w:val="A6A6A6" w:themeColor="background1" w:themeShade="A6"/>
              </w:rPr>
              <w:t>(s)</w:t>
            </w:r>
            <w:r w:rsidRPr="00A7764C">
              <w:rPr>
                <w:rFonts w:eastAsia="Times New Roman"/>
                <w:i/>
                <w:iCs/>
                <w:color w:val="A6A6A6" w:themeColor="background1" w:themeShade="A6"/>
              </w:rPr>
              <w:t xml:space="preserve"> you are verifying.</w:t>
            </w:r>
          </w:p>
        </w:tc>
      </w:tr>
      <w:tr w:rsidR="00375636" w:rsidRPr="00F14531" w14:paraId="4B29C2FF" w14:textId="77777777" w:rsidTr="008A4E3C">
        <w:trPr>
          <w:trHeight w:val="944"/>
        </w:trPr>
        <w:tc>
          <w:tcPr>
            <w:tcW w:w="3595" w:type="dxa"/>
            <w:shd w:val="clear" w:color="auto" w:fill="27BE23"/>
            <w:vAlign w:val="center"/>
          </w:tcPr>
          <w:p w14:paraId="7319DB89" w14:textId="0B15114B" w:rsidR="00375636" w:rsidRPr="003829AA" w:rsidRDefault="00E44903" w:rsidP="00BF5514">
            <w:pPr>
              <w:pStyle w:val="ListParagraph"/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E44903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7a. </w:t>
            </w:r>
            <w:r w:rsidR="00375636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Type of message sent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44EF2762" w14:textId="77777777" w:rsidR="00375636" w:rsidRDefault="00000000" w:rsidP="00B77DB1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162626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02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029E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89029E">
              <w:rPr>
                <w:rFonts w:ascii="Arial" w:hAnsi="Arial" w:cs="Arial"/>
                <w:color w:val="667175"/>
                <w:sz w:val="22"/>
                <w:szCs w:val="22"/>
              </w:rPr>
              <w:t>Informational</w:t>
            </w:r>
            <w:r w:rsidR="0089029E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  </w:t>
            </w:r>
            <w:r w:rsidR="00B77DB1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    </w:t>
            </w:r>
            <w:r w:rsidR="0089029E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89029E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-1151369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02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029E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89029E">
              <w:rPr>
                <w:rFonts w:ascii="Arial" w:hAnsi="Arial" w:cs="Arial"/>
                <w:color w:val="667175"/>
                <w:sz w:val="22"/>
                <w:szCs w:val="22"/>
              </w:rPr>
              <w:t>Marketing</w:t>
            </w:r>
          </w:p>
          <w:p w14:paraId="4DF965D3" w14:textId="77777777" w:rsidR="00A7764C" w:rsidRDefault="00A7764C" w:rsidP="00B77DB1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  <w:p w14:paraId="42081566" w14:textId="4A9E1D05" w:rsidR="00A7764C" w:rsidRPr="00A7764C" w:rsidRDefault="00A7764C" w:rsidP="00B77DB1">
            <w:pPr>
              <w:spacing w:before="40" w:after="40"/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</w:pPr>
            <w:r w:rsidRPr="00A7764C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An informational message provides essential details or updates, while a marketing message promotes products or services to generate sales or interest.</w:t>
            </w:r>
          </w:p>
        </w:tc>
      </w:tr>
      <w:tr w:rsidR="003829AA" w:rsidRPr="00F14531" w14:paraId="5004CA61" w14:textId="77777777" w:rsidTr="008A4E3C">
        <w:trPr>
          <w:trHeight w:val="944"/>
        </w:trPr>
        <w:tc>
          <w:tcPr>
            <w:tcW w:w="3595" w:type="dxa"/>
            <w:shd w:val="clear" w:color="auto" w:fill="27BE23"/>
            <w:vAlign w:val="center"/>
          </w:tcPr>
          <w:p w14:paraId="0B191C26" w14:textId="0C76F07C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lastRenderedPageBreak/>
              <w:t xml:space="preserve">How will consumers be opting in? </w:t>
            </w:r>
            <w:r w:rsidR="00546428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041393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How </w:t>
            </w:r>
            <w:r w:rsidR="00041393" w:rsidRPr="00041393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do users </w:t>
            </w:r>
            <w:r w:rsidR="00041393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give permission</w:t>
            </w:r>
            <w:r w:rsidR="00041393" w:rsidRPr="00041393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to receive texts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5D599061" w14:textId="703DF45F" w:rsidR="003F235D" w:rsidRPr="006D003E" w:rsidRDefault="003F235D" w:rsidP="00AD37EA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</w:tc>
      </w:tr>
      <w:tr w:rsidR="002253BE" w:rsidRPr="00F14531" w14:paraId="5EB0B0F4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4D64DF29" w14:textId="2095125C" w:rsidR="002253BE" w:rsidRPr="00080D8A" w:rsidRDefault="00E275A7" w:rsidP="00DA59C3">
            <w:pPr>
              <w:pStyle w:val="ListParagraph"/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E275A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8a. </w:t>
            </w:r>
            <w:r w:rsidR="002253BE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ategory</w:t>
            </w:r>
            <w:r w:rsidR="002253BE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63477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Choose the c</w:t>
            </w:r>
            <w:r w:rsidR="002253BE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ategory that best represents your use case/content</w:t>
            </w:r>
            <w:r w:rsidR="002253BE"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.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0DBDA930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507099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Account Management and Reminders</w:t>
            </w:r>
          </w:p>
          <w:p w14:paraId="4CFBBBA7" w14:textId="770D503B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-742412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Appointment Reminders and Service Promotions</w:t>
            </w:r>
          </w:p>
          <w:p w14:paraId="705ACF6E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2133363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Educational Services</w:t>
            </w:r>
          </w:p>
          <w:p w14:paraId="060C0A22" w14:textId="02E1223C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1381212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Existing Customer Marketing/Promotions</w:t>
            </w:r>
          </w:p>
          <w:p w14:paraId="16ED68CF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390473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Group Messaging</w:t>
            </w:r>
          </w:p>
          <w:p w14:paraId="2CDA985B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1319152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Health Services</w:t>
            </w:r>
          </w:p>
          <w:p w14:paraId="591395A7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-80323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Interactive Messaging</w:t>
            </w:r>
          </w:p>
          <w:p w14:paraId="5F610327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809524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Internal Employee Communications</w:t>
            </w:r>
          </w:p>
          <w:p w14:paraId="27C2E70E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1065677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New Customer Marketing/Promotions</w:t>
            </w:r>
          </w:p>
          <w:p w14:paraId="7B26CF89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1611555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News and Content Alerts</w:t>
            </w:r>
          </w:p>
          <w:p w14:paraId="1AF4B79A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156660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Non-Profit Messaging</w:t>
            </w:r>
          </w:p>
          <w:p w14:paraId="39345A19" w14:textId="77777777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-2028553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Political Messaging</w:t>
            </w:r>
          </w:p>
          <w:p w14:paraId="294DE7C9" w14:textId="5FA9FCB0" w:rsidR="00F153CF" w:rsidRPr="008A30AC" w:rsidRDefault="00000000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510264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5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53CF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153CF" w:rsidRPr="008A30AC">
              <w:rPr>
                <w:rFonts w:ascii="Arial" w:hAnsi="Arial" w:cs="Arial"/>
                <w:color w:val="667175"/>
                <w:sz w:val="22"/>
                <w:szCs w:val="22"/>
              </w:rPr>
              <w:t>Product or Service Delivery</w:t>
            </w:r>
          </w:p>
          <w:p w14:paraId="31D1F4FF" w14:textId="593FA100" w:rsidR="002253BE" w:rsidRPr="006D003E" w:rsidRDefault="002253BE" w:rsidP="00F153C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</w:tc>
      </w:tr>
      <w:tr w:rsidR="003829AA" w:rsidRPr="00F14531" w14:paraId="1D5DCA0E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62D4CFB7" w14:textId="77777777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Will the text messages be advertising or promoting a commercial product or service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19318F93" w14:textId="676D9B62" w:rsidR="003829AA" w:rsidRPr="006D003E" w:rsidRDefault="00000000" w:rsidP="00B77DB1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-1546596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7D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38D5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Yes                     </w:t>
            </w:r>
            <w:r w:rsidR="00212C0F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    </w:t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</w:t>
            </w:r>
            <w:r w:rsidR="00D438D5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1232668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8D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38D5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No                        </w:t>
            </w:r>
            <w:r w:rsidR="00D438D5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105296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8D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38D5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>Unsure</w:t>
            </w:r>
          </w:p>
        </w:tc>
      </w:tr>
      <w:tr w:rsidR="003829AA" w:rsidRPr="00F14531" w14:paraId="4D62353C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321D31C9" w14:textId="77777777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Was this traffic previously on another messaging service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250BB66D" w14:textId="7210096B" w:rsidR="003829AA" w:rsidRPr="006D003E" w:rsidRDefault="00000000" w:rsidP="00B77DB1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-129358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8D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38D5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New to Messaging        </w:t>
            </w:r>
            <w:r w:rsidR="00D438D5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-92725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8D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38D5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Short-Code           </w:t>
            </w:r>
            <w:r w:rsidR="00D438D5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-1928030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8D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38D5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>Long-Number</w:t>
            </w:r>
          </w:p>
        </w:tc>
      </w:tr>
      <w:tr w:rsidR="003829AA" w:rsidRPr="00F14531" w14:paraId="4F91BE67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4BA11D22" w14:textId="12EA3C35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If previously on another messaging service, please provide sample content and numbers</w:t>
            </w:r>
            <w:r w:rsidR="00546428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546428"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If the content was spread across multiple long codes</w:t>
            </w:r>
            <w:r w:rsid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or short codes</w:t>
            </w:r>
            <w:r w:rsidR="00546428"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, please provide each long code and its associated </w:t>
            </w:r>
            <w:r w:rsid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content</w:t>
            </w:r>
            <w:r w:rsidR="00546428"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.</w:t>
            </w:r>
          </w:p>
        </w:tc>
        <w:tc>
          <w:tcPr>
            <w:tcW w:w="4050" w:type="dxa"/>
            <w:shd w:val="clear" w:color="auto" w:fill="auto"/>
            <w:vAlign w:val="center"/>
          </w:tcPr>
          <w:p w14:paraId="0F9F0D4C" w14:textId="72D099CE" w:rsidR="003829AA" w:rsidRPr="00DB202D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Content:</w:t>
            </w:r>
            <w:r w:rsidR="00DB202D">
              <w:rPr>
                <w:rFonts w:eastAsia="Times New Roman"/>
              </w:rPr>
              <w:t xml:space="preserve"> </w:t>
            </w:r>
          </w:p>
          <w:p w14:paraId="63CDDB06" w14:textId="77777777" w:rsidR="003829AA" w:rsidRPr="006D003E" w:rsidRDefault="003829AA" w:rsidP="00AD37EA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</w:tc>
        <w:tc>
          <w:tcPr>
            <w:tcW w:w="3236" w:type="dxa"/>
            <w:gridSpan w:val="2"/>
            <w:shd w:val="clear" w:color="auto" w:fill="auto"/>
            <w:vAlign w:val="center"/>
          </w:tcPr>
          <w:p w14:paraId="379F902F" w14:textId="453F294B" w:rsidR="003829AA" w:rsidRPr="00DB202D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Number(s):</w:t>
            </w:r>
            <w:r w:rsidR="00DB202D">
              <w:rPr>
                <w:rFonts w:eastAsia="Times New Roman"/>
              </w:rPr>
              <w:t xml:space="preserve"> </w:t>
            </w:r>
          </w:p>
          <w:p w14:paraId="7F6B39B5" w14:textId="77777777" w:rsidR="003829AA" w:rsidRPr="006D003E" w:rsidRDefault="003829AA" w:rsidP="00AD37EA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</w:tc>
      </w:tr>
      <w:tr w:rsidR="003829AA" w:rsidRPr="00F14531" w14:paraId="50275322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254253C1" w14:textId="77777777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Where is the number published (if anywhere)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7C93E0E3" w14:textId="231FF0EC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</w:p>
        </w:tc>
      </w:tr>
      <w:tr w:rsidR="003829AA" w:rsidRPr="00F14531" w14:paraId="150DE563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0FAD2422" w14:textId="77777777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Fortune 500 or 1000 company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004FEB98" w14:textId="6E009CAD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</w:p>
        </w:tc>
      </w:tr>
      <w:tr w:rsidR="00F46A53" w:rsidRPr="00F14531" w14:paraId="2DA8E06C" w14:textId="77777777">
        <w:trPr>
          <w:trHeight w:val="611"/>
        </w:trPr>
        <w:tc>
          <w:tcPr>
            <w:tcW w:w="3595" w:type="dxa"/>
            <w:shd w:val="clear" w:color="auto" w:fill="27BE23"/>
            <w:vAlign w:val="center"/>
          </w:tcPr>
          <w:p w14:paraId="53E6B16E" w14:textId="2CAD871F" w:rsidR="00F46A53" w:rsidRDefault="00F46A53" w:rsidP="00F46A53">
            <w:pPr>
              <w:pStyle w:val="ListParagraph"/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F46A53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lastRenderedPageBreak/>
              <w:t xml:space="preserve">13a. 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Organization Type</w:t>
            </w:r>
          </w:p>
        </w:tc>
        <w:tc>
          <w:tcPr>
            <w:tcW w:w="7286" w:type="dxa"/>
            <w:gridSpan w:val="3"/>
            <w:vAlign w:val="center"/>
          </w:tcPr>
          <w:p w14:paraId="5431AF76" w14:textId="77777777" w:rsidR="00F46A53" w:rsidRDefault="00000000" w:rsidP="00F46A53">
            <w:pPr>
              <w:spacing w:before="40" w:after="40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-241724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6A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>Franchise</w:t>
            </w:r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                </w:t>
            </w:r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 </w:t>
            </w:r>
            <w:r w:rsidR="00F46A53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-84408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6A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>Government or State Organization</w:t>
            </w:r>
          </w:p>
          <w:p w14:paraId="11252E4B" w14:textId="77777777" w:rsidR="00F46A53" w:rsidRDefault="00000000" w:rsidP="00F46A53">
            <w:pPr>
              <w:spacing w:before="40" w:after="40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-1405523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6A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>Licensed Professional</w:t>
            </w:r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 xml:space="preserve">  </w:t>
            </w:r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</w:t>
            </w:r>
            <w:r w:rsidR="00F46A53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2076321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6A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>Public Utility</w:t>
            </w:r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      </w:t>
            </w:r>
            <w:r w:rsidR="00F46A53">
              <w:rPr>
                <w:rFonts w:eastAsia="Times New Roman"/>
              </w:rPr>
              <w:t xml:space="preserve"> </w:t>
            </w:r>
          </w:p>
          <w:p w14:paraId="5A6DA05A" w14:textId="77777777" w:rsidR="00F46A53" w:rsidRDefault="00000000" w:rsidP="00F46A53">
            <w:pPr>
              <w:spacing w:before="40" w:after="40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1744448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6A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>Registered Corporation</w:t>
            </w:r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   </w:t>
            </w:r>
            <w:r w:rsidR="00F46A53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357858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6A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>Non-Profit Organization</w:t>
            </w:r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      </w:t>
            </w:r>
            <w:r w:rsidR="00F46A53">
              <w:rPr>
                <w:rFonts w:eastAsia="Times New Roman"/>
              </w:rPr>
              <w:t xml:space="preserve"> </w:t>
            </w:r>
          </w:p>
          <w:p w14:paraId="3AAD83DF" w14:textId="030B392B" w:rsidR="00F46A53" w:rsidRPr="00940965" w:rsidRDefault="00000000" w:rsidP="00F46A53">
            <w:pPr>
              <w:spacing w:before="40" w:after="40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-26523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6A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>Sole Proprietor</w:t>
            </w:r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 </w:t>
            </w:r>
            <w:r w:rsidR="00F46A53">
              <w:rPr>
                <w:rFonts w:ascii="Arial" w:hAnsi="Arial" w:cs="Arial"/>
                <w:color w:val="667175"/>
                <w:sz w:val="22"/>
                <w:szCs w:val="22"/>
              </w:rPr>
              <w:t xml:space="preserve">             </w:t>
            </w:r>
            <w:r w:rsidR="00F46A53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 </w:t>
            </w:r>
            <w:r w:rsidR="00F46A53">
              <w:rPr>
                <w:rFonts w:eastAsia="Times New Roman"/>
              </w:rPr>
              <w:t xml:space="preserve"> </w:t>
            </w:r>
          </w:p>
        </w:tc>
      </w:tr>
      <w:tr w:rsidR="003829AA" w:rsidRPr="00F14531" w14:paraId="5BE39AED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5125BF29" w14:textId="75A62CA2" w:rsidR="003829AA" w:rsidRPr="003829AA" w:rsidRDefault="00A7764C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siness Website</w:t>
            </w:r>
            <w:r w:rsidR="003829AA"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302378F2" w14:textId="28878C50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</w:p>
        </w:tc>
      </w:tr>
      <w:tr w:rsidR="006D16D1" w:rsidRPr="00F14531" w14:paraId="0023F8BA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02940F7A" w14:textId="77777777" w:rsidR="006D16D1" w:rsidRDefault="006D16D1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Terms &amp; Privacy</w:t>
            </w:r>
          </w:p>
          <w:p w14:paraId="190D74F6" w14:textId="67D94BC8" w:rsidR="006D16D1" w:rsidRPr="00EB58E9" w:rsidRDefault="006D16D1" w:rsidP="006D16D1">
            <w:pPr>
              <w:pStyle w:val="ListParagraph"/>
              <w:spacing w:before="120" w:after="120"/>
              <w:ind w:left="426"/>
              <w:contextualSpacing w:val="0"/>
              <w:rPr>
                <w:rFonts w:ascii="Arial" w:hAnsi="Arial" w:cs="Arial"/>
                <w:bCs/>
                <w:color w:val="FFFFFF" w:themeColor="background1"/>
                <w:sz w:val="28"/>
                <w:szCs w:val="28"/>
                <w:vertAlign w:val="superscript"/>
              </w:rPr>
            </w:pPr>
            <w:r w:rsidRPr="00EB58E9">
              <w:rPr>
                <w:rFonts w:ascii="Arial" w:hAnsi="Arial" w:cs="Arial"/>
                <w:bCs/>
                <w:color w:val="FFFFFF" w:themeColor="background1"/>
                <w:sz w:val="28"/>
                <w:szCs w:val="28"/>
                <w:vertAlign w:val="superscript"/>
              </w:rPr>
              <w:t>What are the web addresses of the mobile T&amp;Cs and company privacy policy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344CC4BB" w14:textId="77777777" w:rsidR="006D16D1" w:rsidRPr="006D003E" w:rsidRDefault="006D16D1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</w:p>
        </w:tc>
      </w:tr>
      <w:tr w:rsidR="00760A27" w:rsidRPr="00F14531" w14:paraId="2F0F2A2A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45BB6D15" w14:textId="31A5DDD2" w:rsidR="00760A27" w:rsidRPr="003829AA" w:rsidRDefault="00760A27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all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s</w:t>
            </w: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to Action 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B352E0">
              <w:rPr>
                <w:rFonts w:ascii="Arial" w:hAnsi="Arial" w:cs="Arial"/>
                <w:b/>
                <w:color w:val="C00000"/>
                <w:sz w:val="22"/>
                <w:szCs w:val="22"/>
                <w:vertAlign w:val="superscript"/>
              </w:rPr>
              <w:t>Required for all submissions.</w:t>
            </w:r>
            <w:r w:rsidRPr="00B352E0">
              <w:rPr>
                <w:rFonts w:ascii="Arial" w:hAnsi="Arial" w:cs="Arial"/>
                <w:bCs/>
                <w:color w:val="C00000"/>
                <w:sz w:val="22"/>
                <w:szCs w:val="22"/>
                <w:vertAlign w:val="superscript"/>
              </w:rPr>
              <w:t xml:space="preserve">  </w:t>
            </w:r>
            <w:r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How </w:t>
            </w: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do </w:t>
            </w:r>
            <w:r w:rsidR="00080D8A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end-users</w:t>
            </w: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learn they can text this number</w:t>
            </w:r>
            <w:r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?</w:t>
            </w: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If CTAs differ between numbers</w:t>
            </w:r>
            <w:r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, please specify.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44F967C8" w14:textId="70DDC4E8" w:rsidR="00760A27" w:rsidRPr="00EB58E9" w:rsidRDefault="00EB58E9" w:rsidP="00EB58E9">
            <w:pPr>
              <w:spacing w:before="240" w:after="240"/>
              <w:rPr>
                <w:rFonts w:ascii="Arial" w:hAnsi="Arial" w:cs="Arial"/>
                <w:bCs/>
                <w:i/>
                <w:iCs/>
                <w:color w:val="667175"/>
                <w:sz w:val="22"/>
                <w:szCs w:val="22"/>
              </w:rPr>
            </w:pPr>
            <w:r w:rsidRPr="00EB58E9">
              <w:rPr>
                <w:rFonts w:ascii="Arial" w:hAnsi="Arial" w:cs="Arial"/>
                <w:bCs/>
                <w:i/>
                <w:iCs/>
                <w:color w:val="A6A6A6" w:themeColor="background1" w:themeShade="A6"/>
                <w:sz w:val="22"/>
                <w:szCs w:val="22"/>
              </w:rPr>
              <w:t xml:space="preserve">it's about how people find out that you have these toll-free numbers and how they know they can send and receive texts using </w:t>
            </w:r>
            <w:r w:rsidRPr="00EB58E9">
              <w:rPr>
                <w:rFonts w:ascii="Arial" w:hAnsi="Arial" w:cs="Arial"/>
                <w:bCs/>
                <w:i/>
                <w:iCs/>
                <w:color w:val="A6A6A6" w:themeColor="background1" w:themeShade="A6"/>
                <w:sz w:val="22"/>
                <w:szCs w:val="22"/>
              </w:rPr>
              <w:t>them</w:t>
            </w:r>
          </w:p>
        </w:tc>
      </w:tr>
      <w:tr w:rsidR="00B6758C" w:rsidRPr="00F14531" w14:paraId="41BEBD3A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18AD3184" w14:textId="4D118609" w:rsidR="00B6758C" w:rsidRDefault="00B6758C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Example Message(s)</w:t>
            </w:r>
          </w:p>
          <w:p w14:paraId="0A03AE87" w14:textId="291A4B20" w:rsidR="00B6758C" w:rsidRDefault="00B352E0" w:rsidP="00B6758C">
            <w:pPr>
              <w:pStyle w:val="ListParagraph"/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i.e.,</w:t>
            </w:r>
            <w:r w:rsidR="00B6758C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a message a</w:t>
            </w:r>
            <w:r w:rsidR="00080D8A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n end-user </w:t>
            </w:r>
            <w:r w:rsidR="00B6758C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might receive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4A4B31B5" w14:textId="6612F5DC" w:rsidR="00B6758C" w:rsidRPr="00EB58E9" w:rsidRDefault="00EB58E9" w:rsidP="00EB58E9">
            <w:pPr>
              <w:spacing w:after="200"/>
              <w:jc w:val="both"/>
              <w:rPr>
                <w:rFonts w:eastAsia="Times New Roman"/>
                <w:i/>
                <w:iCs/>
              </w:rPr>
            </w:pPr>
            <w:r w:rsidRPr="00EB58E9">
              <w:rPr>
                <w:rFonts w:eastAsia="Times New Roman"/>
                <w:i/>
                <w:iCs/>
                <w:color w:val="A6A6A6" w:themeColor="background1" w:themeShade="A6"/>
              </w:rPr>
              <w:t>we want you to describe the essence of your business and how you will use that number in an</w:t>
            </w:r>
            <w:r w:rsidRPr="00EB58E9">
              <w:rPr>
                <w:rFonts w:eastAsia="Times New Roman"/>
                <w:i/>
                <w:iCs/>
                <w:color w:val="A6A6A6" w:themeColor="background1" w:themeShade="A6"/>
              </w:rPr>
              <w:t xml:space="preserve"> </w:t>
            </w:r>
            <w:r w:rsidRPr="00EB58E9">
              <w:rPr>
                <w:rFonts w:eastAsia="Times New Roman"/>
                <w:i/>
                <w:iCs/>
                <w:color w:val="A6A6A6" w:themeColor="background1" w:themeShade="A6"/>
              </w:rPr>
              <w:t>example message</w:t>
            </w:r>
          </w:p>
        </w:tc>
      </w:tr>
      <w:tr w:rsidR="008E52DC" w:rsidRPr="00F14531" w14:paraId="0D2CE5FC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5CE6EDDD" w14:textId="72ED2169" w:rsidR="008E52DC" w:rsidRPr="003829AA" w:rsidRDefault="00997DD0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HELP, STOP</w:t>
            </w:r>
            <w:r w:rsidR="00041393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*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&amp; </w:t>
            </w:r>
            <w:r w:rsidR="008E52DC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Other details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2783ED34" w14:textId="0E4EEDD3" w:rsidR="00EB58E9" w:rsidRPr="00EB58E9" w:rsidRDefault="00000000" w:rsidP="00EB58E9">
            <w:pPr>
              <w:spacing w:after="200"/>
              <w:jc w:val="both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100616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7D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97DD0" w:rsidRPr="00B77DB1">
              <w:rPr>
                <w:rFonts w:ascii="Arial" w:hAnsi="Arial" w:cs="Arial"/>
                <w:color w:val="667175"/>
                <w:sz w:val="22"/>
                <w:szCs w:val="22"/>
              </w:rPr>
              <w:t>HELP message contains opt-out instructions</w:t>
            </w:r>
            <w:r w:rsidR="00EB58E9">
              <w:rPr>
                <w:rFonts w:ascii="Arial" w:hAnsi="Arial" w:cs="Arial"/>
                <w:color w:val="667175"/>
                <w:sz w:val="22"/>
                <w:szCs w:val="22"/>
              </w:rPr>
              <w:t xml:space="preserve">- </w:t>
            </w:r>
            <w:r w:rsidR="00EB58E9" w:rsidRPr="00EB58E9"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  <w:t xml:space="preserve">message </w:t>
            </w:r>
            <w:r w:rsidR="00EB58E9" w:rsidRPr="00EB58E9"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  <w:t>includes i</w:t>
            </w:r>
            <w:r w:rsidR="00EB58E9" w:rsidRPr="00EB58E9"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  <w:t xml:space="preserve">nstructions on how to stop or unsubscribe from </w:t>
            </w:r>
            <w:r w:rsidR="00EB58E9" w:rsidRPr="00EB58E9"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  <w:t>receiving.</w:t>
            </w:r>
          </w:p>
          <w:p w14:paraId="523B5BAA" w14:textId="0B2FA575" w:rsidR="008E52DC" w:rsidRPr="00B77DB1" w:rsidRDefault="00EB58E9" w:rsidP="00EB58E9">
            <w:pPr>
              <w:spacing w:after="200"/>
              <w:jc w:val="both"/>
              <w:rPr>
                <w:rFonts w:ascii="Arial" w:hAnsi="Arial" w:cs="Arial"/>
                <w:color w:val="667175"/>
                <w:sz w:val="22"/>
                <w:szCs w:val="22"/>
              </w:rPr>
            </w:pPr>
            <w:r w:rsidRPr="00EB58E9">
              <w:rPr>
                <w:rFonts w:ascii="Arial" w:hAnsi="Arial" w:cs="Arial"/>
                <w:color w:val="667175"/>
                <w:sz w:val="22"/>
                <w:szCs w:val="22"/>
              </w:rPr>
              <w:t>messages.</w:t>
            </w:r>
          </w:p>
          <w:p w14:paraId="0EC3EB77" w14:textId="16B7080C" w:rsidR="00997DD0" w:rsidRPr="00EB58E9" w:rsidRDefault="00000000" w:rsidP="00EB58E9">
            <w:pPr>
              <w:spacing w:after="200"/>
              <w:jc w:val="both"/>
              <w:rPr>
                <w:rFonts w:ascii="Arial" w:hAnsi="Arial" w:cs="Arial"/>
                <w:b/>
                <w:bCs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-13965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12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58E9" w:rsidRPr="00EB58E9">
              <w:rPr>
                <w:rFonts w:ascii="Arial" w:hAnsi="Arial" w:cs="Arial"/>
                <w:color w:val="667175"/>
                <w:sz w:val="22"/>
                <w:szCs w:val="22"/>
              </w:rPr>
              <w:t>STOP keyword is supported as an opt-out method -</w:t>
            </w:r>
            <w:r w:rsidR="00EB58E9" w:rsidRPr="00EB58E9"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  <w:t xml:space="preserve"> indicates that the</w:t>
            </w:r>
            <w:r w:rsidR="00EB58E9" w:rsidRPr="00EB58E9"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  <w:t xml:space="preserve"> </w:t>
            </w:r>
            <w:r w:rsidR="00EB58E9" w:rsidRPr="00EB58E9"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  <w:t>word "STOP" can be used as a method to cancel or opt out of</w:t>
            </w:r>
            <w:r w:rsidR="00EB58E9" w:rsidRPr="00EB58E9"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  <w:t xml:space="preserve"> </w:t>
            </w:r>
            <w:r w:rsidR="00EB58E9" w:rsidRPr="00EB58E9">
              <w:rPr>
                <w:rFonts w:ascii="Arial" w:hAnsi="Arial" w:cs="Arial"/>
                <w:i/>
                <w:iCs/>
                <w:color w:val="667175"/>
                <w:sz w:val="22"/>
                <w:szCs w:val="22"/>
              </w:rPr>
              <w:t>receiving messages</w:t>
            </w:r>
            <w:r w:rsidR="00EB58E9" w:rsidRPr="00EB58E9">
              <w:rPr>
                <w:rFonts w:ascii="Arial" w:hAnsi="Arial" w:cs="Arial"/>
                <w:b/>
                <w:bCs/>
                <w:color w:val="667175"/>
                <w:sz w:val="22"/>
                <w:szCs w:val="22"/>
              </w:rPr>
              <w:t>.</w:t>
            </w:r>
          </w:p>
        </w:tc>
      </w:tr>
      <w:tr w:rsidR="00DB0660" w:rsidRPr="00F14531" w14:paraId="51E5329B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29C7321C" w14:textId="77777777" w:rsidR="00DB0660" w:rsidRDefault="00DB0660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Traffic Volume</w:t>
            </w:r>
          </w:p>
          <w:p w14:paraId="7232FA49" w14:textId="4539477B" w:rsidR="00DB0660" w:rsidRPr="00DB0660" w:rsidRDefault="00DB0660" w:rsidP="00DB0660">
            <w:pPr>
              <w:pStyle w:val="ListParagraph"/>
              <w:spacing w:before="120" w:after="120"/>
              <w:ind w:left="426"/>
              <w:contextualSpacing w:val="0"/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</w:pP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Est. outbound messages monthly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28B8BADB" w14:textId="7B0E5F4C" w:rsidR="00DB0660" w:rsidRDefault="00DB0660" w:rsidP="00AD37EA">
            <w:pPr>
              <w:spacing w:after="200"/>
              <w:jc w:val="both"/>
              <w:rPr>
                <w:rFonts w:eastAsia="Times New Roman"/>
              </w:rPr>
            </w:pPr>
          </w:p>
        </w:tc>
      </w:tr>
      <w:tr w:rsidR="007F15D1" w:rsidRPr="00F14531" w14:paraId="3A7F43F2" w14:textId="77777777" w:rsidTr="008A4E3C">
        <w:trPr>
          <w:trHeight w:val="1313"/>
        </w:trPr>
        <w:tc>
          <w:tcPr>
            <w:tcW w:w="3595" w:type="dxa"/>
            <w:shd w:val="clear" w:color="auto" w:fill="27BE23"/>
            <w:vAlign w:val="center"/>
          </w:tcPr>
          <w:p w14:paraId="173AFE31" w14:textId="4A3CC6B9" w:rsidR="007F15D1" w:rsidRDefault="007F15D1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Is this </w:t>
            </w:r>
            <w:r w:rsidR="00041393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program’s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intent or subject matter related to COVID-19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4D3662F6" w14:textId="78C5DCB1" w:rsidR="007F15D1" w:rsidRDefault="00000000" w:rsidP="00AD37EA">
            <w:pPr>
              <w:spacing w:after="200"/>
              <w:jc w:val="both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94935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8D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15D1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Yes                       </w:t>
            </w:r>
            <w:r w:rsidR="00D438D5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-1668482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8D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38D5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7F15D1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No                        </w:t>
            </w:r>
            <w:r w:rsidR="00D438D5">
              <w:rPr>
                <w:rFonts w:eastAsia="Times New Roman"/>
              </w:rPr>
              <w:t xml:space="preserve"> </w:t>
            </w:r>
            <w:sdt>
              <w:sdtPr>
                <w:rPr>
                  <w:rFonts w:eastAsia="Times New Roman"/>
                </w:rPr>
                <w:id w:val="1287162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8D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38D5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 w:rsidR="007F15D1" w:rsidRPr="006D003E">
              <w:rPr>
                <w:rFonts w:ascii="Arial" w:hAnsi="Arial" w:cs="Arial"/>
                <w:color w:val="667175"/>
                <w:sz w:val="22"/>
                <w:szCs w:val="22"/>
              </w:rPr>
              <w:t>Unsure</w:t>
            </w:r>
          </w:p>
        </w:tc>
      </w:tr>
    </w:tbl>
    <w:p w14:paraId="73D1642C" w14:textId="5D2C2CAA" w:rsidR="00F14531" w:rsidRPr="00F14531" w:rsidRDefault="00AD37EA" w:rsidP="00F14531">
      <w:pPr>
        <w:rPr>
          <w:rFonts w:ascii="Arial" w:hAnsi="Arial" w:cs="Arial"/>
          <w:color w:val="33383A"/>
          <w:sz w:val="22"/>
          <w:szCs w:val="22"/>
        </w:rPr>
      </w:pPr>
      <w:r>
        <w:rPr>
          <w:rFonts w:ascii="Arial" w:hAnsi="Arial" w:cs="Arial"/>
          <w:color w:val="33383A"/>
          <w:sz w:val="22"/>
          <w:szCs w:val="22"/>
        </w:rPr>
        <w:br w:type="textWrapping" w:clear="all"/>
      </w:r>
    </w:p>
    <w:p w14:paraId="40ADF2E2" w14:textId="02348802" w:rsidR="008E52DC" w:rsidRPr="00041393" w:rsidRDefault="00041393" w:rsidP="00490E0F">
      <w:pPr>
        <w:rPr>
          <w:rFonts w:ascii="Arial" w:hAnsi="Arial" w:cs="Arial"/>
          <w:color w:val="33383A"/>
          <w:sz w:val="20"/>
          <w:szCs w:val="20"/>
        </w:rPr>
      </w:pPr>
      <w:r w:rsidRPr="00041393">
        <w:rPr>
          <w:rFonts w:ascii="Arial" w:hAnsi="Arial" w:cs="Arial"/>
          <w:color w:val="33383A"/>
          <w:sz w:val="20"/>
          <w:szCs w:val="20"/>
        </w:rPr>
        <w:t xml:space="preserve">* Failure to obtain express end-user consent (opt-in) or respect the end-user’s right to revoke consent (opt-out) will result in carrier rejection of your submission.  Consent cannot be purchased as a list from a third party.  Consent cannot be obtained by virtue of an existing business relationship for other purposes unrelated to text messaging, or from consent given for text messaging of a different use case.  While opt-out functionality is enforced at the Network level through the </w:t>
      </w:r>
      <w:r w:rsidRPr="00041393">
        <w:rPr>
          <w:rFonts w:ascii="Arial" w:hAnsi="Arial" w:cs="Arial"/>
          <w:color w:val="33383A"/>
          <w:sz w:val="20"/>
          <w:szCs w:val="20"/>
        </w:rPr>
        <w:lastRenderedPageBreak/>
        <w:t>STOP and UNSTOP keywords, brands must act upon every opt-out event they receive by removing the opted-out consumer phone number from all distribution lists associated with the messaging program.  No future messages may be attempted.</w:t>
      </w:r>
    </w:p>
    <w:sectPr w:rsidR="008E52DC" w:rsidRPr="00041393" w:rsidSect="00AD37EA">
      <w:headerReference w:type="default" r:id="rId7"/>
      <w:footerReference w:type="default" r:id="rId8"/>
      <w:pgSz w:w="12240" w:h="15840"/>
      <w:pgMar w:top="1476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9E285" w14:textId="77777777" w:rsidR="000A1EDD" w:rsidRDefault="000A1EDD" w:rsidP="00F3297A">
      <w:r>
        <w:separator/>
      </w:r>
    </w:p>
  </w:endnote>
  <w:endnote w:type="continuationSeparator" w:id="0">
    <w:p w14:paraId="66AAFBBC" w14:textId="77777777" w:rsidR="000A1EDD" w:rsidRDefault="000A1EDD" w:rsidP="00F3297A">
      <w:r>
        <w:continuationSeparator/>
      </w:r>
    </w:p>
  </w:endnote>
  <w:endnote w:type="continuationNotice" w:id="1">
    <w:p w14:paraId="2D2BE8B9" w14:textId="77777777" w:rsidR="000A1EDD" w:rsidRDefault="000A1E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046E9" w14:textId="6300CF1A" w:rsidR="00F3297A" w:rsidRDefault="008A4E3C">
    <w:pPr>
      <w:pStyle w:val="Footer"/>
    </w:pPr>
    <w:r>
      <w:t>Grasshopper</w:t>
    </w:r>
    <w:r w:rsidR="00D342A7">
      <w:t xml:space="preserve"> 202</w:t>
    </w:r>
    <w:r w:rsidR="00664E19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AAC1A" w14:textId="77777777" w:rsidR="000A1EDD" w:rsidRDefault="000A1EDD" w:rsidP="00F3297A">
      <w:r>
        <w:separator/>
      </w:r>
    </w:p>
  </w:footnote>
  <w:footnote w:type="continuationSeparator" w:id="0">
    <w:p w14:paraId="7A496A26" w14:textId="77777777" w:rsidR="000A1EDD" w:rsidRDefault="000A1EDD" w:rsidP="00F3297A">
      <w:r>
        <w:continuationSeparator/>
      </w:r>
    </w:p>
  </w:footnote>
  <w:footnote w:type="continuationNotice" w:id="1">
    <w:p w14:paraId="028EF4E5" w14:textId="77777777" w:rsidR="000A1EDD" w:rsidRDefault="000A1E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D5445" w14:textId="2F19DD30" w:rsidR="00294BCC" w:rsidRDefault="00294BCC" w:rsidP="00294BCC">
    <w:pPr>
      <w:pStyle w:val="Header"/>
      <w:jc w:val="right"/>
    </w:pPr>
    <w:r>
      <w:rPr>
        <w:noProof/>
      </w:rPr>
      <w:drawing>
        <wp:inline distT="0" distB="0" distL="0" distR="0" wp14:anchorId="0E4748D1" wp14:editId="4DC69801">
          <wp:extent cx="1516081" cy="29727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6081" cy="2972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21974"/>
    <w:multiLevelType w:val="hybridMultilevel"/>
    <w:tmpl w:val="9CB8C926"/>
    <w:lvl w:ilvl="0" w:tplc="5770E1CE">
      <w:start w:val="1"/>
      <w:numFmt w:val="decimal"/>
      <w:lvlText w:val="%1."/>
      <w:lvlJc w:val="left"/>
      <w:pPr>
        <w:ind w:left="63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C62B0"/>
    <w:multiLevelType w:val="hybridMultilevel"/>
    <w:tmpl w:val="A286823A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33DA1"/>
    <w:multiLevelType w:val="hybridMultilevel"/>
    <w:tmpl w:val="F88E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B3ABD"/>
    <w:multiLevelType w:val="hybridMultilevel"/>
    <w:tmpl w:val="7108C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E10B46"/>
    <w:multiLevelType w:val="hybridMultilevel"/>
    <w:tmpl w:val="54440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37572573">
    <w:abstractNumId w:val="3"/>
  </w:num>
  <w:num w:numId="2" w16cid:durableId="620189003">
    <w:abstractNumId w:val="1"/>
  </w:num>
  <w:num w:numId="3" w16cid:durableId="1588267357">
    <w:abstractNumId w:val="0"/>
  </w:num>
  <w:num w:numId="4" w16cid:durableId="2194838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94139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TM1sTQzNDU2NTRR0lEKTi0uzszPAykwqgUAKhAKpCwAAAA="/>
  </w:docVars>
  <w:rsids>
    <w:rsidRoot w:val="00490E0F"/>
    <w:rsid w:val="00011F1D"/>
    <w:rsid w:val="00013B6C"/>
    <w:rsid w:val="00041393"/>
    <w:rsid w:val="00052649"/>
    <w:rsid w:val="00080D8A"/>
    <w:rsid w:val="00092DB4"/>
    <w:rsid w:val="000A1EDD"/>
    <w:rsid w:val="000E0D18"/>
    <w:rsid w:val="000F6798"/>
    <w:rsid w:val="00140C4A"/>
    <w:rsid w:val="00153F78"/>
    <w:rsid w:val="00163CA0"/>
    <w:rsid w:val="001A7B77"/>
    <w:rsid w:val="00211EC6"/>
    <w:rsid w:val="00212C0F"/>
    <w:rsid w:val="002253BE"/>
    <w:rsid w:val="00294BCC"/>
    <w:rsid w:val="002C548E"/>
    <w:rsid w:val="00327834"/>
    <w:rsid w:val="00350971"/>
    <w:rsid w:val="00375636"/>
    <w:rsid w:val="003829AA"/>
    <w:rsid w:val="00382BA2"/>
    <w:rsid w:val="003C58FD"/>
    <w:rsid w:val="003F235D"/>
    <w:rsid w:val="004438F2"/>
    <w:rsid w:val="00456417"/>
    <w:rsid w:val="00460ACE"/>
    <w:rsid w:val="00490E0F"/>
    <w:rsid w:val="004C6967"/>
    <w:rsid w:val="004E1AB6"/>
    <w:rsid w:val="00530D9E"/>
    <w:rsid w:val="00546428"/>
    <w:rsid w:val="00567B43"/>
    <w:rsid w:val="0057286C"/>
    <w:rsid w:val="005C6D93"/>
    <w:rsid w:val="005D4322"/>
    <w:rsid w:val="00604AC7"/>
    <w:rsid w:val="00634778"/>
    <w:rsid w:val="00664E19"/>
    <w:rsid w:val="00673A73"/>
    <w:rsid w:val="0068045A"/>
    <w:rsid w:val="006D003E"/>
    <w:rsid w:val="006D16D1"/>
    <w:rsid w:val="00743582"/>
    <w:rsid w:val="00760A27"/>
    <w:rsid w:val="007F15D1"/>
    <w:rsid w:val="008614E5"/>
    <w:rsid w:val="00862CE8"/>
    <w:rsid w:val="0089029E"/>
    <w:rsid w:val="00892200"/>
    <w:rsid w:val="008A4E3C"/>
    <w:rsid w:val="008A53F2"/>
    <w:rsid w:val="008B1222"/>
    <w:rsid w:val="008B4A14"/>
    <w:rsid w:val="008D027F"/>
    <w:rsid w:val="008E52DC"/>
    <w:rsid w:val="009054E3"/>
    <w:rsid w:val="00940965"/>
    <w:rsid w:val="009443E1"/>
    <w:rsid w:val="00997DD0"/>
    <w:rsid w:val="009A3975"/>
    <w:rsid w:val="009F0A38"/>
    <w:rsid w:val="00A00429"/>
    <w:rsid w:val="00A43729"/>
    <w:rsid w:val="00A45C94"/>
    <w:rsid w:val="00A7764C"/>
    <w:rsid w:val="00AD37EA"/>
    <w:rsid w:val="00AD759F"/>
    <w:rsid w:val="00B20A4B"/>
    <w:rsid w:val="00B352E0"/>
    <w:rsid w:val="00B53937"/>
    <w:rsid w:val="00B6758C"/>
    <w:rsid w:val="00B77DB1"/>
    <w:rsid w:val="00B87B56"/>
    <w:rsid w:val="00BA4F0F"/>
    <w:rsid w:val="00BD5A44"/>
    <w:rsid w:val="00BF5514"/>
    <w:rsid w:val="00C03EF8"/>
    <w:rsid w:val="00C22C0C"/>
    <w:rsid w:val="00C66C4D"/>
    <w:rsid w:val="00C83EF5"/>
    <w:rsid w:val="00C94B12"/>
    <w:rsid w:val="00CB03A6"/>
    <w:rsid w:val="00CF575F"/>
    <w:rsid w:val="00D342A7"/>
    <w:rsid w:val="00D438D5"/>
    <w:rsid w:val="00D97289"/>
    <w:rsid w:val="00DA59C3"/>
    <w:rsid w:val="00DB0660"/>
    <w:rsid w:val="00DB202D"/>
    <w:rsid w:val="00DC7CFF"/>
    <w:rsid w:val="00DE7B42"/>
    <w:rsid w:val="00E03510"/>
    <w:rsid w:val="00E072F2"/>
    <w:rsid w:val="00E275A7"/>
    <w:rsid w:val="00E44903"/>
    <w:rsid w:val="00E62291"/>
    <w:rsid w:val="00E640DA"/>
    <w:rsid w:val="00EA2D63"/>
    <w:rsid w:val="00EA5C86"/>
    <w:rsid w:val="00EB58E9"/>
    <w:rsid w:val="00EF52DA"/>
    <w:rsid w:val="00F14531"/>
    <w:rsid w:val="00F153CF"/>
    <w:rsid w:val="00F3297A"/>
    <w:rsid w:val="00F43872"/>
    <w:rsid w:val="00F46A53"/>
    <w:rsid w:val="00F62147"/>
    <w:rsid w:val="00FA1826"/>
    <w:rsid w:val="00FC6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DC50A3"/>
  <w15:chartTrackingRefBased/>
  <w15:docId w15:val="{201C2DF6-4D2E-4745-B28F-5323D1ADD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0E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AC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0E0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0E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490E0F"/>
  </w:style>
  <w:style w:type="character" w:customStyle="1" w:styleId="Heading3Char">
    <w:name w:val="Heading 3 Char"/>
    <w:basedOn w:val="DefaultParagraphFont"/>
    <w:link w:val="Heading3"/>
    <w:uiPriority w:val="9"/>
    <w:rsid w:val="00490E0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rsid w:val="00604A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728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29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97A"/>
  </w:style>
  <w:style w:type="paragraph" w:styleId="Footer">
    <w:name w:val="footer"/>
    <w:basedOn w:val="Normal"/>
    <w:link w:val="FooterChar"/>
    <w:uiPriority w:val="99"/>
    <w:unhideWhenUsed/>
    <w:rsid w:val="00F329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97A"/>
  </w:style>
  <w:style w:type="character" w:styleId="Hyperlink">
    <w:name w:val="Hyperlink"/>
    <w:basedOn w:val="DefaultParagraphFont"/>
    <w:uiPriority w:val="99"/>
    <w:unhideWhenUsed/>
    <w:rsid w:val="005D432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D4322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Noreen</dc:creator>
  <cp:keywords/>
  <dc:description/>
  <cp:lastModifiedBy>Gabriela Paola Perez</cp:lastModifiedBy>
  <cp:revision>3</cp:revision>
  <cp:lastPrinted>2021-06-01T01:34:00Z</cp:lastPrinted>
  <dcterms:created xsi:type="dcterms:W3CDTF">2023-11-03T19:42:00Z</dcterms:created>
  <dcterms:modified xsi:type="dcterms:W3CDTF">2023-11-03T19:52:00Z</dcterms:modified>
</cp:coreProperties>
</file>